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CD019" w14:textId="77777777" w:rsidR="000C6A82" w:rsidRDefault="00351461" w:rsidP="00351461">
      <w:pPr>
        <w:jc w:val="center"/>
        <w:rPr>
          <w:rFonts w:ascii="Times New Roman" w:hAnsi="Times New Roman" w:cs="Times New Roman"/>
          <w:b/>
          <w:sz w:val="56"/>
          <w:szCs w:val="56"/>
          <w:u w:val="single"/>
        </w:rPr>
      </w:pPr>
      <w:r w:rsidRPr="00351461">
        <w:rPr>
          <w:rFonts w:ascii="Times New Roman" w:hAnsi="Times New Roman" w:cs="Times New Roman"/>
          <w:b/>
          <w:sz w:val="56"/>
          <w:szCs w:val="56"/>
          <w:u w:val="single"/>
        </w:rPr>
        <w:t xml:space="preserve">Project </w:t>
      </w:r>
      <w:r>
        <w:rPr>
          <w:rFonts w:ascii="Times New Roman" w:hAnsi="Times New Roman" w:cs="Times New Roman"/>
          <w:b/>
          <w:sz w:val="56"/>
          <w:szCs w:val="56"/>
          <w:u w:val="single"/>
        </w:rPr>
        <w:t>Preliminary R</w:t>
      </w:r>
      <w:r w:rsidRPr="00351461">
        <w:rPr>
          <w:rFonts w:ascii="Times New Roman" w:hAnsi="Times New Roman" w:cs="Times New Roman"/>
          <w:b/>
          <w:sz w:val="56"/>
          <w:szCs w:val="56"/>
          <w:u w:val="single"/>
        </w:rPr>
        <w:t>eport</w:t>
      </w:r>
    </w:p>
    <w:p w14:paraId="1D683882" w14:textId="77777777" w:rsidR="00351461" w:rsidRDefault="00351461" w:rsidP="00351461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424C9C82" w14:textId="77777777" w:rsidR="00D649E8" w:rsidRDefault="00351461" w:rsidP="00D649E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32"/>
          <w:szCs w:val="32"/>
        </w:rPr>
      </w:pPr>
      <w:r w:rsidRPr="00D649E8">
        <w:rPr>
          <w:rFonts w:ascii="Times New Roman" w:hAnsi="Times New Roman" w:cs="Times New Roman"/>
          <w:b/>
          <w:sz w:val="32"/>
          <w:szCs w:val="32"/>
        </w:rPr>
        <w:t>Overview</w:t>
      </w:r>
    </w:p>
    <w:p w14:paraId="101CF36F" w14:textId="5A5945E5" w:rsidR="00D649E8" w:rsidRDefault="00D649E8" w:rsidP="00D649E8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D649E8">
        <w:rPr>
          <w:rFonts w:ascii="Times New Roman" w:hAnsi="Times New Roman" w:cs="Times New Roman"/>
          <w:sz w:val="28"/>
          <w:szCs w:val="28"/>
        </w:rPr>
        <w:t>The purpose of this project is to build a system that can effectively and accurately handle and manage the activities involved in a library. In this project, less staff management, simple accessibility to search, and user profile management are major objectives.</w:t>
      </w:r>
    </w:p>
    <w:p w14:paraId="2DDB44F3" w14:textId="4FF0E130" w:rsidR="00EE5D9E" w:rsidRDefault="00EE5D9E" w:rsidP="00D649E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D8BECCE" w14:textId="2ED637B4" w:rsidR="00EE5D9E" w:rsidRPr="00EE5D9E" w:rsidRDefault="00EE5D9E" w:rsidP="00EE5D9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EE5D9E">
        <w:rPr>
          <w:rFonts w:ascii="Times New Roman" w:hAnsi="Times New Roman" w:cs="Times New Roman"/>
          <w:b/>
          <w:bCs/>
          <w:sz w:val="32"/>
          <w:szCs w:val="32"/>
        </w:rPr>
        <w:t>Problem Statement:</w:t>
      </w:r>
    </w:p>
    <w:p w14:paraId="36526089" w14:textId="77777777" w:rsidR="00EE5D9E" w:rsidRPr="00EE5D9E" w:rsidRDefault="00EE5D9E" w:rsidP="00EE5D9E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EE5D9E">
        <w:rPr>
          <w:rFonts w:ascii="Times New Roman" w:hAnsi="Times New Roman" w:cs="Times New Roman"/>
          <w:sz w:val="28"/>
          <w:szCs w:val="28"/>
        </w:rPr>
        <w:t>• Libraries are used to store books, but require a system to</w:t>
      </w:r>
    </w:p>
    <w:p w14:paraId="114E39BF" w14:textId="77777777" w:rsidR="00EE5D9E" w:rsidRPr="00EE5D9E" w:rsidRDefault="00EE5D9E" w:rsidP="00EE5D9E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EE5D9E">
        <w:rPr>
          <w:rFonts w:ascii="Times New Roman" w:hAnsi="Times New Roman" w:cs="Times New Roman"/>
          <w:sz w:val="28"/>
          <w:szCs w:val="28"/>
        </w:rPr>
        <w:t>navigate to a specific book or specific content within a book.</w:t>
      </w:r>
    </w:p>
    <w:p w14:paraId="0109FCED" w14:textId="77777777" w:rsidR="00EE5D9E" w:rsidRPr="00EE5D9E" w:rsidRDefault="00EE5D9E" w:rsidP="00EE5D9E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EE5D9E">
        <w:rPr>
          <w:rFonts w:ascii="Times New Roman" w:hAnsi="Times New Roman" w:cs="Times New Roman"/>
          <w:sz w:val="28"/>
          <w:szCs w:val="28"/>
        </w:rPr>
        <w:t>A library database system is an infrastructure that allows users</w:t>
      </w:r>
    </w:p>
    <w:p w14:paraId="7738CDD6" w14:textId="77777777" w:rsidR="00EE5D9E" w:rsidRPr="00EE5D9E" w:rsidRDefault="00EE5D9E" w:rsidP="00EE5D9E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EE5D9E">
        <w:rPr>
          <w:rFonts w:ascii="Times New Roman" w:hAnsi="Times New Roman" w:cs="Times New Roman"/>
          <w:sz w:val="28"/>
          <w:szCs w:val="28"/>
        </w:rPr>
        <w:t>to search books and book content, add/remove, and download</w:t>
      </w:r>
    </w:p>
    <w:p w14:paraId="593D7E5B" w14:textId="77777777" w:rsidR="00EE5D9E" w:rsidRPr="00EE5D9E" w:rsidRDefault="00EE5D9E" w:rsidP="00EE5D9E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EE5D9E">
        <w:rPr>
          <w:rFonts w:ascii="Times New Roman" w:hAnsi="Times New Roman" w:cs="Times New Roman"/>
          <w:sz w:val="28"/>
          <w:szCs w:val="28"/>
        </w:rPr>
        <w:t>selected books.</w:t>
      </w:r>
    </w:p>
    <w:p w14:paraId="272558EE" w14:textId="77777777" w:rsidR="00EE5D9E" w:rsidRPr="00EE5D9E" w:rsidRDefault="00EE5D9E" w:rsidP="00EE5D9E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EE5D9E">
        <w:rPr>
          <w:rFonts w:ascii="Times New Roman" w:hAnsi="Times New Roman" w:cs="Times New Roman"/>
          <w:sz w:val="28"/>
          <w:szCs w:val="28"/>
        </w:rPr>
        <w:t>• The problem faced is that library users require an efficient</w:t>
      </w:r>
    </w:p>
    <w:p w14:paraId="5ED15D34" w14:textId="14D8A1A4" w:rsidR="00EE5D9E" w:rsidRPr="00EE5D9E" w:rsidRDefault="00EE5D9E" w:rsidP="00EE5D9E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EE5D9E">
        <w:rPr>
          <w:rFonts w:ascii="Times New Roman" w:hAnsi="Times New Roman" w:cs="Times New Roman"/>
          <w:sz w:val="28"/>
          <w:szCs w:val="28"/>
        </w:rPr>
        <w:t>method to find a specific book or keyword</w:t>
      </w:r>
      <w:r w:rsidR="0021252C">
        <w:rPr>
          <w:rFonts w:ascii="Times New Roman" w:hAnsi="Times New Roman" w:cs="Times New Roman"/>
          <w:sz w:val="28"/>
          <w:szCs w:val="28"/>
        </w:rPr>
        <w:t>s</w:t>
      </w:r>
      <w:r w:rsidRPr="00EE5D9E">
        <w:rPr>
          <w:rFonts w:ascii="Times New Roman" w:hAnsi="Times New Roman" w:cs="Times New Roman"/>
          <w:sz w:val="28"/>
          <w:szCs w:val="28"/>
        </w:rPr>
        <w:t xml:space="preserve"> within a book</w:t>
      </w:r>
    </w:p>
    <w:p w14:paraId="20F17D51" w14:textId="77777777" w:rsidR="00EE5D9E" w:rsidRPr="00EE5D9E" w:rsidRDefault="00EE5D9E" w:rsidP="00EE5D9E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EE5D9E">
        <w:rPr>
          <w:rFonts w:ascii="Times New Roman" w:hAnsi="Times New Roman" w:cs="Times New Roman"/>
          <w:sz w:val="28"/>
          <w:szCs w:val="28"/>
        </w:rPr>
        <w:t>given a continuously expanding library. Efficiency requires that</w:t>
      </w:r>
    </w:p>
    <w:p w14:paraId="6B6155B4" w14:textId="77777777" w:rsidR="00EE5D9E" w:rsidRPr="00EE5D9E" w:rsidRDefault="00EE5D9E" w:rsidP="00EE5D9E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EE5D9E">
        <w:rPr>
          <w:rFonts w:ascii="Times New Roman" w:hAnsi="Times New Roman" w:cs="Times New Roman"/>
          <w:sz w:val="28"/>
          <w:szCs w:val="28"/>
        </w:rPr>
        <w:t>the processing time should stay relatively the same even as the</w:t>
      </w:r>
    </w:p>
    <w:p w14:paraId="66FBD024" w14:textId="1E48A0A1" w:rsidR="00EE5D9E" w:rsidRDefault="00EE5D9E" w:rsidP="00EE5D9E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EE5D9E">
        <w:rPr>
          <w:rFonts w:ascii="Times New Roman" w:hAnsi="Times New Roman" w:cs="Times New Roman"/>
          <w:sz w:val="28"/>
          <w:szCs w:val="28"/>
        </w:rPr>
        <w:t xml:space="preserve">library contents </w:t>
      </w:r>
      <w:r w:rsidR="0021252C" w:rsidRPr="00EE5D9E">
        <w:rPr>
          <w:rFonts w:ascii="Times New Roman" w:hAnsi="Times New Roman" w:cs="Times New Roman"/>
          <w:sz w:val="28"/>
          <w:szCs w:val="28"/>
        </w:rPr>
        <w:t>increase</w:t>
      </w:r>
      <w:r w:rsidRPr="00EE5D9E">
        <w:rPr>
          <w:rFonts w:ascii="Times New Roman" w:hAnsi="Times New Roman" w:cs="Times New Roman"/>
          <w:sz w:val="28"/>
          <w:szCs w:val="28"/>
        </w:rPr>
        <w:t>.</w:t>
      </w:r>
      <w:r w:rsidRPr="00EE5D9E">
        <w:rPr>
          <w:rFonts w:ascii="Times New Roman" w:hAnsi="Times New Roman" w:cs="Times New Roman"/>
          <w:sz w:val="28"/>
          <w:szCs w:val="28"/>
        </w:rPr>
        <w:cr/>
      </w:r>
    </w:p>
    <w:p w14:paraId="41B39263" w14:textId="77777777" w:rsidR="00410BF0" w:rsidRDefault="00410BF0" w:rsidP="00D649E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103A81F" w14:textId="77777777" w:rsidR="00410BF0" w:rsidRPr="00410BF0" w:rsidRDefault="00410BF0" w:rsidP="00410BF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32"/>
          <w:szCs w:val="32"/>
        </w:rPr>
        <w:t>Main Idea</w:t>
      </w:r>
    </w:p>
    <w:p w14:paraId="24558408" w14:textId="77777777" w:rsidR="00410BF0" w:rsidRDefault="00410BF0" w:rsidP="00410BF0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ollowing are the main points/goals of this program:</w:t>
      </w:r>
    </w:p>
    <w:p w14:paraId="7FB6E76A" w14:textId="77777777" w:rsidR="00410BF0" w:rsidRPr="00410BF0" w:rsidRDefault="00410BF0" w:rsidP="00410BF0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6D8DCC6" w14:textId="77777777" w:rsidR="00410BF0" w:rsidRPr="00410BF0" w:rsidRDefault="00410BF0" w:rsidP="00410BF0">
      <w:pPr>
        <w:pStyle w:val="ListParagraph"/>
        <w:widowControl w:val="0"/>
        <w:numPr>
          <w:ilvl w:val="0"/>
          <w:numId w:val="4"/>
        </w:numPr>
        <w:tabs>
          <w:tab w:val="left" w:pos="1254"/>
        </w:tabs>
        <w:autoSpaceDE w:val="0"/>
        <w:autoSpaceDN w:val="0"/>
        <w:spacing w:after="0" w:line="244" w:lineRule="exact"/>
        <w:contextualSpacing w:val="0"/>
        <w:rPr>
          <w:rFonts w:ascii="Times New Roman" w:hAnsi="Times New Roman" w:cs="Times New Roman"/>
          <w:sz w:val="28"/>
          <w:szCs w:val="28"/>
        </w:rPr>
      </w:pPr>
      <w:r w:rsidRPr="00410BF0">
        <w:rPr>
          <w:rFonts w:ascii="Times New Roman" w:hAnsi="Times New Roman" w:cs="Times New Roman"/>
          <w:sz w:val="28"/>
          <w:szCs w:val="28"/>
        </w:rPr>
        <w:t>Build a framework that can replace the management system of the manual library.</w:t>
      </w:r>
    </w:p>
    <w:p w14:paraId="689A56CB" w14:textId="77777777" w:rsidR="00410BF0" w:rsidRPr="00410BF0" w:rsidRDefault="00410BF0" w:rsidP="00410BF0">
      <w:pPr>
        <w:tabs>
          <w:tab w:val="left" w:pos="1254"/>
        </w:tabs>
        <w:spacing w:line="244" w:lineRule="exact"/>
        <w:ind w:left="1260"/>
        <w:rPr>
          <w:rFonts w:ascii="Times New Roman" w:hAnsi="Times New Roman" w:cs="Times New Roman"/>
          <w:sz w:val="28"/>
          <w:szCs w:val="28"/>
        </w:rPr>
      </w:pPr>
    </w:p>
    <w:p w14:paraId="040092CD" w14:textId="77777777" w:rsidR="00410BF0" w:rsidRPr="00410BF0" w:rsidRDefault="00410BF0" w:rsidP="00410BF0">
      <w:pPr>
        <w:pStyle w:val="ListParagraph"/>
        <w:widowControl w:val="0"/>
        <w:numPr>
          <w:ilvl w:val="0"/>
          <w:numId w:val="4"/>
        </w:numPr>
        <w:tabs>
          <w:tab w:val="left" w:pos="1254"/>
        </w:tabs>
        <w:autoSpaceDE w:val="0"/>
        <w:autoSpaceDN w:val="0"/>
        <w:spacing w:after="0" w:line="244" w:lineRule="exact"/>
        <w:contextualSpacing w:val="0"/>
        <w:rPr>
          <w:rFonts w:ascii="Times New Roman" w:hAnsi="Times New Roman" w:cs="Times New Roman"/>
          <w:sz w:val="28"/>
          <w:szCs w:val="28"/>
        </w:rPr>
      </w:pPr>
      <w:r w:rsidRPr="00410BF0">
        <w:rPr>
          <w:rFonts w:ascii="Times New Roman" w:hAnsi="Times New Roman" w:cs="Times New Roman"/>
          <w:sz w:val="28"/>
          <w:szCs w:val="28"/>
        </w:rPr>
        <w:t>Build a database that stores details of users and books.</w:t>
      </w:r>
    </w:p>
    <w:p w14:paraId="250C68EA" w14:textId="77777777" w:rsidR="00410BF0" w:rsidRPr="00410BF0" w:rsidRDefault="00410BF0" w:rsidP="00410BF0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8219373" w14:textId="77777777" w:rsidR="00410BF0" w:rsidRPr="00410BF0" w:rsidRDefault="00410BF0" w:rsidP="00410BF0">
      <w:pPr>
        <w:pStyle w:val="ListParagraph"/>
        <w:widowControl w:val="0"/>
        <w:numPr>
          <w:ilvl w:val="0"/>
          <w:numId w:val="4"/>
        </w:numPr>
        <w:tabs>
          <w:tab w:val="left" w:pos="1254"/>
        </w:tabs>
        <w:autoSpaceDE w:val="0"/>
        <w:autoSpaceDN w:val="0"/>
        <w:spacing w:after="0" w:line="244" w:lineRule="exact"/>
        <w:contextualSpacing w:val="0"/>
        <w:rPr>
          <w:rFonts w:ascii="Times New Roman" w:hAnsi="Times New Roman" w:cs="Times New Roman"/>
          <w:sz w:val="28"/>
          <w:szCs w:val="28"/>
        </w:rPr>
      </w:pPr>
      <w:r w:rsidRPr="00410BF0">
        <w:rPr>
          <w:rFonts w:ascii="Times New Roman" w:hAnsi="Times New Roman" w:cs="Times New Roman"/>
          <w:sz w:val="28"/>
          <w:szCs w:val="28"/>
        </w:rPr>
        <w:t>Provide users with relevant search facilities.</w:t>
      </w:r>
    </w:p>
    <w:p w14:paraId="6B2296B0" w14:textId="77777777" w:rsidR="00410BF0" w:rsidRPr="00410BF0" w:rsidRDefault="00410BF0" w:rsidP="00410BF0">
      <w:pPr>
        <w:tabs>
          <w:tab w:val="left" w:pos="1254"/>
        </w:tabs>
        <w:spacing w:line="244" w:lineRule="exact"/>
        <w:rPr>
          <w:rFonts w:ascii="Times New Roman" w:hAnsi="Times New Roman" w:cs="Times New Roman"/>
          <w:sz w:val="28"/>
          <w:szCs w:val="28"/>
        </w:rPr>
      </w:pPr>
    </w:p>
    <w:p w14:paraId="28FBDE11" w14:textId="77777777" w:rsidR="00410BF0" w:rsidRPr="00410BF0" w:rsidRDefault="00410BF0" w:rsidP="00410BF0">
      <w:pPr>
        <w:pStyle w:val="ListParagraph"/>
        <w:widowControl w:val="0"/>
        <w:numPr>
          <w:ilvl w:val="0"/>
          <w:numId w:val="4"/>
        </w:numPr>
        <w:tabs>
          <w:tab w:val="left" w:pos="1254"/>
        </w:tabs>
        <w:autoSpaceDE w:val="0"/>
        <w:autoSpaceDN w:val="0"/>
        <w:spacing w:after="0" w:line="244" w:lineRule="exact"/>
        <w:contextualSpacing w:val="0"/>
        <w:rPr>
          <w:rFonts w:ascii="Times New Roman" w:hAnsi="Times New Roman" w:cs="Times New Roman"/>
          <w:sz w:val="28"/>
          <w:szCs w:val="28"/>
        </w:rPr>
      </w:pPr>
      <w:r w:rsidRPr="00410BF0">
        <w:rPr>
          <w:rFonts w:ascii="Times New Roman" w:hAnsi="Times New Roman" w:cs="Times New Roman"/>
          <w:sz w:val="28"/>
          <w:szCs w:val="28"/>
        </w:rPr>
        <w:t>There should be logins for the administrator or librarian.</w:t>
      </w:r>
    </w:p>
    <w:p w14:paraId="6182FD07" w14:textId="77777777" w:rsidR="00410BF0" w:rsidRPr="00410BF0" w:rsidRDefault="00410BF0" w:rsidP="00410BF0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7931E0FD" w14:textId="77777777" w:rsidR="00410BF0" w:rsidRPr="00410BF0" w:rsidRDefault="00410BF0" w:rsidP="00410BF0">
      <w:pPr>
        <w:pStyle w:val="ListParagraph"/>
        <w:widowControl w:val="0"/>
        <w:numPr>
          <w:ilvl w:val="0"/>
          <w:numId w:val="4"/>
        </w:numPr>
        <w:tabs>
          <w:tab w:val="left" w:pos="1254"/>
        </w:tabs>
        <w:autoSpaceDE w:val="0"/>
        <w:autoSpaceDN w:val="0"/>
        <w:spacing w:after="0" w:line="244" w:lineRule="exact"/>
        <w:contextualSpacing w:val="0"/>
        <w:rPr>
          <w:rFonts w:ascii="Times New Roman" w:hAnsi="Times New Roman" w:cs="Times New Roman"/>
          <w:sz w:val="28"/>
          <w:szCs w:val="28"/>
        </w:rPr>
      </w:pPr>
      <w:r w:rsidRPr="00410BF0">
        <w:rPr>
          <w:rFonts w:ascii="Times New Roman" w:hAnsi="Times New Roman" w:cs="Times New Roman"/>
          <w:sz w:val="28"/>
          <w:szCs w:val="28"/>
        </w:rPr>
        <w:t>Creating a user-friendly experience that is easy to understand.</w:t>
      </w:r>
    </w:p>
    <w:p w14:paraId="099135E3" w14:textId="77777777" w:rsidR="00410BF0" w:rsidRPr="00410BF0" w:rsidRDefault="00410BF0" w:rsidP="00410BF0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2CCEF34" w14:textId="77777777" w:rsidR="00410BF0" w:rsidRDefault="00410BF0" w:rsidP="00410BF0">
      <w:pPr>
        <w:pStyle w:val="ListParagraph"/>
        <w:widowControl w:val="0"/>
        <w:numPr>
          <w:ilvl w:val="0"/>
          <w:numId w:val="4"/>
        </w:numPr>
        <w:tabs>
          <w:tab w:val="left" w:pos="1254"/>
        </w:tabs>
        <w:autoSpaceDE w:val="0"/>
        <w:autoSpaceDN w:val="0"/>
        <w:spacing w:after="0" w:line="244" w:lineRule="exact"/>
        <w:contextualSpacing w:val="0"/>
        <w:rPr>
          <w:rFonts w:ascii="Times New Roman" w:hAnsi="Times New Roman" w:cs="Times New Roman"/>
          <w:sz w:val="28"/>
          <w:szCs w:val="28"/>
        </w:rPr>
      </w:pPr>
      <w:r w:rsidRPr="00410BF0">
        <w:rPr>
          <w:rFonts w:ascii="Times New Roman" w:hAnsi="Times New Roman" w:cs="Times New Roman"/>
          <w:sz w:val="28"/>
          <w:szCs w:val="28"/>
        </w:rPr>
        <w:t>Attractive user interfaces for users to work through the system.</w:t>
      </w:r>
    </w:p>
    <w:p w14:paraId="2B015809" w14:textId="77777777" w:rsidR="00410BF0" w:rsidRPr="00410BF0" w:rsidRDefault="00410BF0" w:rsidP="00410BF0">
      <w:pPr>
        <w:widowControl w:val="0"/>
        <w:tabs>
          <w:tab w:val="left" w:pos="1254"/>
        </w:tabs>
        <w:autoSpaceDE w:val="0"/>
        <w:autoSpaceDN w:val="0"/>
        <w:spacing w:after="0" w:line="244" w:lineRule="exact"/>
        <w:rPr>
          <w:rFonts w:ascii="Times New Roman" w:hAnsi="Times New Roman" w:cs="Times New Roman"/>
          <w:sz w:val="28"/>
          <w:szCs w:val="28"/>
        </w:rPr>
      </w:pPr>
    </w:p>
    <w:p w14:paraId="6D9B294F" w14:textId="77777777" w:rsidR="00410BF0" w:rsidRPr="00410BF0" w:rsidRDefault="00410BF0" w:rsidP="00410BF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Existing Solutions</w:t>
      </w:r>
    </w:p>
    <w:p w14:paraId="748CA5F2" w14:textId="77777777" w:rsidR="00410BF0" w:rsidRPr="00410BF0" w:rsidRDefault="00410BF0" w:rsidP="00410BF0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52C724A2" w14:textId="77777777" w:rsidR="00410BF0" w:rsidRPr="00410BF0" w:rsidRDefault="00410BF0" w:rsidP="00410BF0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10B2D43D" wp14:editId="3784F317">
            <wp:extent cx="4710468" cy="24098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10468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52E19" w14:textId="77777777" w:rsidR="00410BF0" w:rsidRDefault="00410BF0" w:rsidP="00410BF0">
      <w:pPr>
        <w:widowControl w:val="0"/>
        <w:tabs>
          <w:tab w:val="left" w:pos="1254"/>
        </w:tabs>
        <w:autoSpaceDE w:val="0"/>
        <w:autoSpaceDN w:val="0"/>
        <w:spacing w:after="0" w:line="244" w:lineRule="exact"/>
        <w:rPr>
          <w:rFonts w:ascii="Times New Roman" w:hAnsi="Times New Roman" w:cs="Times New Roman"/>
          <w:sz w:val="28"/>
          <w:szCs w:val="28"/>
        </w:rPr>
      </w:pPr>
    </w:p>
    <w:p w14:paraId="5956475A" w14:textId="77777777" w:rsidR="00410BF0" w:rsidRPr="00410BF0" w:rsidRDefault="00410BF0" w:rsidP="00410BF0">
      <w:pPr>
        <w:widowControl w:val="0"/>
        <w:tabs>
          <w:tab w:val="left" w:pos="1254"/>
        </w:tabs>
        <w:autoSpaceDE w:val="0"/>
        <w:autoSpaceDN w:val="0"/>
        <w:spacing w:after="0" w:line="244" w:lineRule="exact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  <w:t>Student Portal:</w:t>
      </w:r>
    </w:p>
    <w:p w14:paraId="5DFC3277" w14:textId="77777777" w:rsidR="00410BF0" w:rsidRPr="00410BF0" w:rsidRDefault="00410BF0" w:rsidP="00410BF0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026E8569" wp14:editId="6500CEA1">
            <wp:extent cx="4733925" cy="2450952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66262" cy="2467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8F937" w14:textId="77777777" w:rsidR="00410BF0" w:rsidRPr="00D649E8" w:rsidRDefault="00410BF0" w:rsidP="00D649E8">
      <w:pPr>
        <w:pStyle w:val="ListParagraph"/>
        <w:rPr>
          <w:rFonts w:ascii="Times New Roman" w:hAnsi="Times New Roman" w:cs="Times New Roman"/>
          <w:b/>
          <w:sz w:val="32"/>
          <w:szCs w:val="32"/>
        </w:rPr>
      </w:pPr>
    </w:p>
    <w:p w14:paraId="51ED81BB" w14:textId="77777777" w:rsidR="00D649E8" w:rsidRPr="00D649E8" w:rsidRDefault="00D649E8" w:rsidP="00D649E8">
      <w:pPr>
        <w:pStyle w:val="ListParagraph"/>
        <w:ind w:left="1440"/>
        <w:rPr>
          <w:rFonts w:ascii="Times New Roman" w:hAnsi="Times New Roman" w:cs="Times New Roman"/>
          <w:b/>
          <w:sz w:val="32"/>
          <w:szCs w:val="32"/>
        </w:rPr>
      </w:pPr>
    </w:p>
    <w:p w14:paraId="5175A00E" w14:textId="77777777" w:rsidR="000B4300" w:rsidRDefault="000B430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17F12851" w14:textId="77777777" w:rsidR="000B4300" w:rsidRDefault="000B430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51275D9B" w14:textId="77777777" w:rsidR="000B4300" w:rsidRDefault="000B430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0071218B" w14:textId="77777777" w:rsidR="000B4300" w:rsidRDefault="000B430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6F7D0067" w14:textId="77777777" w:rsidR="000B4300" w:rsidRDefault="000B430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7ABB3AC9" w14:textId="77777777" w:rsidR="000B4300" w:rsidRDefault="000B430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3D2389C4" w14:textId="77777777" w:rsidR="000B4300" w:rsidRDefault="000B430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1F96B91A" w14:textId="7BCB30FE" w:rsidR="00D649E8" w:rsidRDefault="00410BF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lastRenderedPageBreak/>
        <w:t>Booklist:</w:t>
      </w:r>
    </w:p>
    <w:p w14:paraId="7447EFF0" w14:textId="77777777" w:rsidR="00410BF0" w:rsidRDefault="00410BF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inline distT="0" distB="0" distL="0" distR="0" wp14:anchorId="6B03ED40" wp14:editId="10B19D46">
            <wp:extent cx="4814682" cy="2505075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35964" cy="2516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CADB2" w14:textId="77777777" w:rsidR="00410BF0" w:rsidRDefault="00410BF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75304187" w14:textId="77777777" w:rsidR="00410BF0" w:rsidRDefault="00410BF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574EDD44" w14:textId="77777777" w:rsidR="00410BF0" w:rsidRDefault="00410BF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078B520C" w14:textId="77777777" w:rsidR="00410BF0" w:rsidRDefault="00410BF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06D74FC2" w14:textId="77777777" w:rsidR="00410BF0" w:rsidRDefault="00410BF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0D1B7E33" w14:textId="77777777" w:rsidR="00410BF0" w:rsidRDefault="00410BF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72C53142" w14:textId="77777777" w:rsidR="00410BF0" w:rsidRDefault="00410BF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11FF9CCD" w14:textId="77777777" w:rsidR="00410BF0" w:rsidRDefault="00410BF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162F26A3" w14:textId="77777777" w:rsidR="00410BF0" w:rsidRDefault="00410BF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Librarian:</w:t>
      </w:r>
    </w:p>
    <w:p w14:paraId="29E9FD9A" w14:textId="2D2084D1" w:rsidR="00410BF0" w:rsidRDefault="00410BF0" w:rsidP="00D649E8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08EB4500" wp14:editId="44C2B7D0">
            <wp:extent cx="4884858" cy="30670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51452" cy="3108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413ED" w14:textId="72CD484E" w:rsidR="00EE5D9E" w:rsidRPr="00EE5D9E" w:rsidRDefault="00EE5D9E" w:rsidP="00EE5D9E"/>
    <w:p w14:paraId="6C6B1A2F" w14:textId="45FAC660" w:rsidR="00EE5D9E" w:rsidRDefault="00EE5D9E" w:rsidP="00EE5D9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EE5D9E">
        <w:rPr>
          <w:rFonts w:ascii="Times New Roman" w:hAnsi="Times New Roman" w:cs="Times New Roman"/>
          <w:b/>
          <w:bCs/>
          <w:sz w:val="32"/>
          <w:szCs w:val="32"/>
        </w:rPr>
        <w:t>Class diagram</w:t>
      </w:r>
    </w:p>
    <w:p w14:paraId="142A5646" w14:textId="40993069" w:rsidR="00EE5D9E" w:rsidRPr="00EE5D9E" w:rsidRDefault="00EE5D9E" w:rsidP="00EE5D9E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8ED578C" wp14:editId="01EFD803">
            <wp:simplePos x="0" y="0"/>
            <wp:positionH relativeFrom="margin">
              <wp:align>center</wp:align>
            </wp:positionH>
            <wp:positionV relativeFrom="paragraph">
              <wp:posOffset>257810</wp:posOffset>
            </wp:positionV>
            <wp:extent cx="7680960" cy="44196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0960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5B085BE5" w14:textId="67F5CABF" w:rsidR="00EE5D9E" w:rsidRDefault="00EE5D9E" w:rsidP="00EE5D9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EE5D9E">
        <w:rPr>
          <w:rFonts w:ascii="Times New Roman" w:hAnsi="Times New Roman" w:cs="Times New Roman"/>
          <w:b/>
          <w:bCs/>
          <w:sz w:val="32"/>
          <w:szCs w:val="32"/>
        </w:rPr>
        <w:lastRenderedPageBreak/>
        <w:t>Covered topics will be:</w:t>
      </w:r>
    </w:p>
    <w:p w14:paraId="4F9F9CF3" w14:textId="66013EAB" w:rsidR="00EE5D9E" w:rsidRPr="00EE5D9E" w:rsidRDefault="00EE5D9E" w:rsidP="00EE5D9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Data abstraction</w:t>
      </w:r>
    </w:p>
    <w:p w14:paraId="58CE025B" w14:textId="07BE327B" w:rsidR="00EE5D9E" w:rsidRPr="00EE5D9E" w:rsidRDefault="00EE5D9E" w:rsidP="00EE5D9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Encapsulation</w:t>
      </w:r>
    </w:p>
    <w:p w14:paraId="26A34FE8" w14:textId="1EB02AAB" w:rsidR="00EE5D9E" w:rsidRPr="00EE5D9E" w:rsidRDefault="00EE5D9E" w:rsidP="00EE5D9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onstructors</w:t>
      </w:r>
    </w:p>
    <w:p w14:paraId="0E5C53BC" w14:textId="60A09CA5" w:rsidR="00EE5D9E" w:rsidRPr="00EE5D9E" w:rsidRDefault="00EE5D9E" w:rsidP="00EE5D9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Member initializer list &amp; constant</w:t>
      </w:r>
    </w:p>
    <w:p w14:paraId="0CA64148" w14:textId="678DBD11" w:rsidR="00EE5D9E" w:rsidRPr="00EE5D9E" w:rsidRDefault="00EE5D9E" w:rsidP="00EE5D9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Static members and functions</w:t>
      </w:r>
    </w:p>
    <w:p w14:paraId="439B13F6" w14:textId="1F6D48A6" w:rsidR="00EE5D9E" w:rsidRPr="00EE5D9E" w:rsidRDefault="00EE5D9E" w:rsidP="00EE5D9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Inheritance</w:t>
      </w:r>
    </w:p>
    <w:p w14:paraId="3E88C167" w14:textId="2BD49087" w:rsidR="00EE5D9E" w:rsidRDefault="00EE5D9E" w:rsidP="00EE5D9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32"/>
          <w:szCs w:val="32"/>
        </w:rPr>
      </w:pPr>
      <w:r w:rsidRPr="00EE5D9E">
        <w:rPr>
          <w:rFonts w:ascii="Times New Roman" w:hAnsi="Times New Roman" w:cs="Times New Roman"/>
          <w:sz w:val="32"/>
          <w:szCs w:val="32"/>
        </w:rPr>
        <w:t xml:space="preserve">Polymorphism </w:t>
      </w:r>
    </w:p>
    <w:p w14:paraId="14B94258" w14:textId="70E2C419" w:rsidR="00EE5D9E" w:rsidRDefault="00EE5D9E" w:rsidP="00EE5D9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32"/>
          <w:szCs w:val="32"/>
        </w:rPr>
      </w:pPr>
      <w:r w:rsidRPr="00EE5D9E">
        <w:rPr>
          <w:rFonts w:ascii="Times New Roman" w:hAnsi="Times New Roman" w:cs="Times New Roman"/>
          <w:sz w:val="32"/>
          <w:szCs w:val="32"/>
        </w:rPr>
        <w:t>Abstract classes &amp; Interfaces</w:t>
      </w:r>
    </w:p>
    <w:p w14:paraId="4689D65D" w14:textId="6114143D" w:rsidR="00EE5D9E" w:rsidRPr="00EE5D9E" w:rsidRDefault="00EE5D9E" w:rsidP="00EE5D9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File handling and GUI</w:t>
      </w:r>
    </w:p>
    <w:p w14:paraId="3E8FF97A" w14:textId="77777777" w:rsidR="00EE5D9E" w:rsidRDefault="00EE5D9E" w:rsidP="00EE5D9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C57BC9B" w14:textId="4ADA04BC" w:rsidR="00EE5D9E" w:rsidRPr="00EE5D9E" w:rsidRDefault="00EE5D9E" w:rsidP="00EE5D9E">
      <w:pPr>
        <w:rPr>
          <w:rFonts w:ascii="Times New Roman" w:hAnsi="Times New Roman" w:cs="Times New Roman"/>
          <w:b/>
          <w:bCs/>
          <w:sz w:val="32"/>
          <w:szCs w:val="32"/>
        </w:rPr>
      </w:pPr>
    </w:p>
    <w:sectPr w:rsidR="00EE5D9E" w:rsidRPr="00EE5D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E0EBF"/>
    <w:multiLevelType w:val="hybridMultilevel"/>
    <w:tmpl w:val="0528258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53AE7"/>
    <w:multiLevelType w:val="hybridMultilevel"/>
    <w:tmpl w:val="DAA6A2C8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4E31C25"/>
    <w:multiLevelType w:val="hybridMultilevel"/>
    <w:tmpl w:val="E05019A0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AFD0F8D"/>
    <w:multiLevelType w:val="hybridMultilevel"/>
    <w:tmpl w:val="AC06FC3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2C75FA"/>
    <w:multiLevelType w:val="hybridMultilevel"/>
    <w:tmpl w:val="7DC68804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6D31BEA"/>
    <w:multiLevelType w:val="hybridMultilevel"/>
    <w:tmpl w:val="97F4E2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F613BF"/>
    <w:multiLevelType w:val="hybridMultilevel"/>
    <w:tmpl w:val="91E6A4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5720E9"/>
    <w:multiLevelType w:val="hybridMultilevel"/>
    <w:tmpl w:val="F932841C"/>
    <w:lvl w:ilvl="0" w:tplc="0409000B">
      <w:start w:val="1"/>
      <w:numFmt w:val="bullet"/>
      <w:lvlText w:val=""/>
      <w:lvlJc w:val="left"/>
      <w:pPr>
        <w:ind w:left="16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8" w15:restartNumberingAfterBreak="0">
    <w:nsid w:val="7AE916DD"/>
    <w:multiLevelType w:val="hybridMultilevel"/>
    <w:tmpl w:val="C4EE72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C2276B2"/>
    <w:multiLevelType w:val="hybridMultilevel"/>
    <w:tmpl w:val="DB9C91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36183119">
    <w:abstractNumId w:val="5"/>
  </w:num>
  <w:num w:numId="2" w16cid:durableId="1359158392">
    <w:abstractNumId w:val="4"/>
  </w:num>
  <w:num w:numId="3" w16cid:durableId="663705584">
    <w:abstractNumId w:val="0"/>
  </w:num>
  <w:num w:numId="4" w16cid:durableId="814835027">
    <w:abstractNumId w:val="7"/>
  </w:num>
  <w:num w:numId="5" w16cid:durableId="1796486310">
    <w:abstractNumId w:val="3"/>
  </w:num>
  <w:num w:numId="6" w16cid:durableId="1778525035">
    <w:abstractNumId w:val="6"/>
  </w:num>
  <w:num w:numId="7" w16cid:durableId="415981273">
    <w:abstractNumId w:val="1"/>
  </w:num>
  <w:num w:numId="8" w16cid:durableId="480922525">
    <w:abstractNumId w:val="9"/>
  </w:num>
  <w:num w:numId="9" w16cid:durableId="1402407977">
    <w:abstractNumId w:val="8"/>
  </w:num>
  <w:num w:numId="10" w16cid:durableId="1468679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rcwMDGzNDQ2MzVR0lEKTi0uzszPAykwqgUAxLqGbywAAAA="/>
  </w:docVars>
  <w:rsids>
    <w:rsidRoot w:val="00351461"/>
    <w:rsid w:val="000B4300"/>
    <w:rsid w:val="000C6A82"/>
    <w:rsid w:val="0021252C"/>
    <w:rsid w:val="00351461"/>
    <w:rsid w:val="00410BF0"/>
    <w:rsid w:val="00D649E8"/>
    <w:rsid w:val="00EE5D9E"/>
    <w:rsid w:val="00F36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8FB24"/>
  <w15:chartTrackingRefBased/>
  <w15:docId w15:val="{83964A37-662B-4A36-88A3-729FC8D65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3514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htesham Zafar</dc:creator>
  <cp:keywords/>
  <dc:description/>
  <cp:lastModifiedBy>Syed Hassan</cp:lastModifiedBy>
  <cp:revision>6</cp:revision>
  <dcterms:created xsi:type="dcterms:W3CDTF">2021-03-24T05:36:00Z</dcterms:created>
  <dcterms:modified xsi:type="dcterms:W3CDTF">2022-05-16T17:59:00Z</dcterms:modified>
</cp:coreProperties>
</file>